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C83" w:rsidRDefault="00B26C83" w:rsidP="00B26C8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1.) What has been described as the trend in hiring due to shortfall of applicants? How has this impacted ethics?</w:t>
      </w:r>
    </w:p>
    <w:p w:rsidR="00B26C83" w:rsidRDefault="00B26C83" w:rsidP="00B26C8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xml:space="preserve">           The growing need </w:t>
      </w:r>
      <w:proofErr w:type="gramStart"/>
      <w:r>
        <w:rPr>
          <w:rFonts w:ascii="Helvetica" w:hAnsi="Helvetica" w:cs="Helvetica"/>
          <w:color w:val="2D3B45"/>
        </w:rPr>
        <w:t>of  individuals</w:t>
      </w:r>
      <w:proofErr w:type="gramEnd"/>
      <w:r>
        <w:rPr>
          <w:rFonts w:ascii="Helvetica" w:hAnsi="Helvetica" w:cs="Helvetica"/>
          <w:color w:val="2D3B45"/>
        </w:rPr>
        <w:t xml:space="preserve"> to deal with security and privacy , the jobs in this section as world is smitten by the threat of security issues. To entangle in  the </w:t>
      </w:r>
      <w:bookmarkStart w:id="0" w:name="_GoBack"/>
      <w:bookmarkEnd w:id="0"/>
      <w:r>
        <w:rPr>
          <w:rFonts w:ascii="Helvetica" w:hAnsi="Helvetica" w:cs="Helvetica"/>
          <w:color w:val="2D3B45"/>
        </w:rPr>
        <w:t xml:space="preserve">growing need the  people will lead to make out the improper decision(hacking unethically) to have the </w:t>
      </w:r>
      <w:proofErr w:type="spellStart"/>
      <w:r>
        <w:rPr>
          <w:rFonts w:ascii="Helvetica" w:hAnsi="Helvetica" w:cs="Helvetica"/>
          <w:color w:val="2D3B45"/>
        </w:rPr>
        <w:t>heafty</w:t>
      </w:r>
      <w:proofErr w:type="spellEnd"/>
      <w:r>
        <w:rPr>
          <w:rFonts w:ascii="Helvetica" w:hAnsi="Helvetica" w:cs="Helvetica"/>
          <w:color w:val="2D3B45"/>
        </w:rPr>
        <w:t xml:space="preserve"> lifestyle as it is a high paying job and will flourish its own ground.</w:t>
      </w:r>
    </w:p>
    <w:p w:rsidR="00B26C83" w:rsidRDefault="00B26C83" w:rsidP="00B26C8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2.) This article introduces the idea behind white, black and gray hats. What are your thoughts about white hat hackers when it comes to ethics?</w:t>
      </w:r>
    </w:p>
    <w:p w:rsidR="00B26C83" w:rsidRDefault="00B26C83" w:rsidP="00B26C83">
      <w:pPr>
        <w:pStyle w:val="NormalWeb"/>
        <w:shd w:val="clear" w:color="auto" w:fill="FFFFFF"/>
        <w:spacing w:before="180" w:beforeAutospacing="0" w:after="180" w:afterAutospacing="0"/>
        <w:rPr>
          <w:rFonts w:ascii="Helvetica" w:hAnsi="Helvetica" w:cs="Helvetica"/>
          <w:color w:val="2D3B45"/>
        </w:rPr>
      </w:pPr>
    </w:p>
    <w:p w:rsidR="00B26C83" w:rsidRDefault="00B26C83" w:rsidP="00B26C8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xml:space="preserve">White hackers though may have the permissions to hack into the system to make the system alright or make the system more secure. If the black hat hacker had become a white hacker I believe he knows to make the system more secure than any graduate white hacker could. </w:t>
      </w:r>
    </w:p>
    <w:p w:rsidR="00B26C83" w:rsidRDefault="00B26C83" w:rsidP="00B26C83">
      <w:pPr>
        <w:pStyle w:val="NormalWeb"/>
        <w:shd w:val="clear" w:color="auto" w:fill="FFFFFF"/>
        <w:spacing w:before="180" w:beforeAutospacing="0" w:after="0" w:afterAutospacing="0"/>
        <w:rPr>
          <w:rFonts w:ascii="Helvetica" w:hAnsi="Helvetica" w:cs="Helvetica"/>
          <w:color w:val="2D3B45"/>
        </w:rPr>
      </w:pPr>
      <w:r>
        <w:rPr>
          <w:rFonts w:ascii="Helvetica" w:hAnsi="Helvetica" w:cs="Helvetica"/>
          <w:color w:val="2D3B45"/>
        </w:rPr>
        <w:t>3.) What are your thoughts concerning the incident involving Chris Roberts?</w:t>
      </w:r>
    </w:p>
    <w:p w:rsidR="00757E94" w:rsidRDefault="00757E94" w:rsidP="00B26C83">
      <w:pPr>
        <w:pStyle w:val="NormalWeb"/>
        <w:shd w:val="clear" w:color="auto" w:fill="FFFFFF"/>
        <w:spacing w:before="180" w:beforeAutospacing="0" w:after="0" w:afterAutospacing="0"/>
        <w:rPr>
          <w:rFonts w:ascii="Helvetica" w:hAnsi="Helvetica" w:cs="Helvetica"/>
          <w:color w:val="2D3B45"/>
        </w:rPr>
      </w:pPr>
    </w:p>
    <w:p w:rsidR="00757E94" w:rsidRDefault="00757E94" w:rsidP="00B26C83">
      <w:pPr>
        <w:pStyle w:val="NormalWeb"/>
        <w:shd w:val="clear" w:color="auto" w:fill="FFFFFF"/>
        <w:spacing w:before="180" w:beforeAutospacing="0" w:after="0" w:afterAutospacing="0"/>
        <w:rPr>
          <w:rFonts w:ascii="Helvetica" w:hAnsi="Helvetica" w:cs="Helvetica"/>
          <w:color w:val="2D3B45"/>
        </w:rPr>
      </w:pPr>
      <w:r>
        <w:rPr>
          <w:rFonts w:ascii="Helvetica" w:hAnsi="Helvetica" w:cs="Helvetica"/>
          <w:color w:val="2D3B45"/>
        </w:rPr>
        <w:t xml:space="preserve">As truly stated by Alex though Chris Roberts have done the research on the critical system which could have done it in different way which might have mislead the people or the crew of the Airplane. Instead he could have done less impact full than threatening people life </w:t>
      </w:r>
    </w:p>
    <w:p w:rsidR="00BA3C85" w:rsidRDefault="00BA3C85"/>
    <w:sectPr w:rsidR="00BA3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NDc0MjQ1t7QwMTNQ0lEKTi0uzszPAykwrAUAbCaq7ywAAAA="/>
  </w:docVars>
  <w:rsids>
    <w:rsidRoot w:val="00B26C83"/>
    <w:rsid w:val="00757E94"/>
    <w:rsid w:val="009B3CE7"/>
    <w:rsid w:val="00B26C83"/>
    <w:rsid w:val="00BA3C85"/>
    <w:rsid w:val="00F71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F006F"/>
  <w15:chartTrackingRefBased/>
  <w15:docId w15:val="{30E6EE8E-BA04-4B4A-95F5-6DCA7D947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6C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665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8</TotalTime>
  <Pages>1</Pages>
  <Words>184</Words>
  <Characters>105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lagundamatada, Deepthi</dc:creator>
  <cp:keywords/>
  <dc:description/>
  <cp:lastModifiedBy>Thalagundamatada, Deepthi</cp:lastModifiedBy>
  <cp:revision>1</cp:revision>
  <dcterms:created xsi:type="dcterms:W3CDTF">2019-01-30T04:45:00Z</dcterms:created>
  <dcterms:modified xsi:type="dcterms:W3CDTF">2019-02-02T04:38:00Z</dcterms:modified>
</cp:coreProperties>
</file>